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IGH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(1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C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IAVE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ISPRU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 (3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 STUD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C WE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 AND HUSSE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PENHAU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OT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EVAL 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epicuro,ockham,sentido,poder,natureza,epicurista,espiritual,comunidade,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TH AND SAC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TIC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B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ATHEMA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S AND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EAU-PO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ISTENTI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MODER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G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ORIES OF TR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 RESPONS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E 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&amp;GUATT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 AND THE GR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IT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ODER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ensino,brasil,escola,brasileira,brasileiro,cultura,opostos,forma,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modernidade,ocidental,sentido,grega,movimento,forma,adorno,metafisica,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montaigne,mundial,amizade,humanidade,paz,guerras,mundo,bem,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sentido,cores,natureza,moderna,leopardi,gestos,paulo,conceitual,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possibilidades,fundamentos,compreensao,construcao,ideia,original,auxiliares,dimensao,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03:28:12Z</dcterms:created>
  <dcterms:modified xsi:type="dcterms:W3CDTF">2023-12-04T0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